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BFE601B" w14:textId="1F6E143E" w:rsidR="006C3976" w:rsidRDefault="006C3976" w:rsidP="00D96A8E">
      <w:pPr>
        <w:pStyle w:val="Title"/>
      </w:pPr>
      <w:r>
        <w:t>Agenda</w:t>
      </w:r>
    </w:p>
    <w:p w14:paraId="69AAB4C3" w14:textId="5EB8A151" w:rsidR="006D1F7D" w:rsidRPr="00FE1318" w:rsidRDefault="006175F8" w:rsidP="006D1F7D">
      <w:pPr>
        <w:pStyle w:val="Subtitle"/>
      </w:pPr>
      <w:r>
        <w:t xml:space="preserve">RIVERVIEW </w:t>
      </w:r>
      <w:r w:rsidR="00DE7224">
        <w:t>community advisory committee</w:t>
      </w:r>
      <w:r>
        <w:t xml:space="preserve"> </w:t>
      </w:r>
      <w:r w:rsidR="24A5E806">
        <w:t>meeting #1</w:t>
      </w:r>
    </w:p>
    <w:p w14:paraId="54E57F4B" w14:textId="48CF704A" w:rsidR="006D1F7D" w:rsidRPr="002A1E58" w:rsidRDefault="006D1F7D" w:rsidP="006D1F7D">
      <w:pPr>
        <w:pStyle w:val="NoSpacing"/>
        <w:tabs>
          <w:tab w:val="left" w:pos="1260"/>
        </w:tabs>
        <w:ind w:right="36"/>
      </w:pPr>
      <w:r w:rsidRPr="002A1E58">
        <w:rPr>
          <w:b/>
        </w:rPr>
        <w:t>Date:</w:t>
      </w:r>
      <w:r w:rsidRPr="002A1E58">
        <w:t xml:space="preserve"> </w:t>
      </w:r>
      <w:r w:rsidRPr="002A1E58">
        <w:tab/>
      </w:r>
      <w:r w:rsidR="00DE70BB">
        <w:t xml:space="preserve">May </w:t>
      </w:r>
      <w:r w:rsidR="0099603D">
        <w:t>18</w:t>
      </w:r>
      <w:r>
        <w:t>, 202</w:t>
      </w:r>
      <w:r w:rsidR="00613341">
        <w:t>1</w:t>
      </w:r>
    </w:p>
    <w:p w14:paraId="03515404" w14:textId="53BB6633" w:rsidR="006D1F7D" w:rsidRPr="002A1E58" w:rsidRDefault="006D1F7D" w:rsidP="006D1F7D">
      <w:pPr>
        <w:pStyle w:val="NoSpacing"/>
        <w:tabs>
          <w:tab w:val="left" w:pos="1260"/>
        </w:tabs>
      </w:pPr>
      <w:r w:rsidRPr="3152F011">
        <w:rPr>
          <w:b/>
          <w:bCs/>
        </w:rPr>
        <w:t>Time:</w:t>
      </w:r>
      <w:r>
        <w:t xml:space="preserve"> </w:t>
      </w:r>
      <w:r>
        <w:tab/>
      </w:r>
      <w:r w:rsidR="0099603D">
        <w:t>6:00-8:00 PM</w:t>
      </w:r>
    </w:p>
    <w:p w14:paraId="43B27EF8" w14:textId="518DFE94" w:rsidR="00E7100A" w:rsidRDefault="006D1F7D" w:rsidP="00E7100A">
      <w:pPr>
        <w:pStyle w:val="NoSpacing"/>
        <w:tabs>
          <w:tab w:val="left" w:pos="1260"/>
        </w:tabs>
        <w:spacing w:after="240"/>
      </w:pPr>
      <w:r w:rsidRPr="00454C51">
        <w:rPr>
          <w:b/>
        </w:rPr>
        <w:t>Location:</w:t>
      </w:r>
      <w:r>
        <w:tab/>
        <w:t>Virtual via</w:t>
      </w:r>
      <w:r w:rsidR="00930443">
        <w:t xml:space="preserve"> Zoom</w:t>
      </w:r>
    </w:p>
    <w:p w14:paraId="07144D5E" w14:textId="77777777" w:rsidR="00FB6ABF" w:rsidRDefault="00FB6ABF" w:rsidP="00E7100A">
      <w:pPr>
        <w:pStyle w:val="NoSpacing"/>
        <w:tabs>
          <w:tab w:val="left" w:pos="1260"/>
        </w:tabs>
        <w:spacing w:after="240"/>
      </w:pPr>
      <w:bookmarkStart w:id="0" w:name="_GoBack"/>
      <w:bookmarkEnd w:id="0"/>
    </w:p>
    <w:p w14:paraId="161A9F46" w14:textId="692D634A" w:rsidR="00660274" w:rsidRPr="00D1069F" w:rsidRDefault="00DE70BB" w:rsidP="2C367CDC">
      <w:pPr>
        <w:pStyle w:val="ListParagraph"/>
      </w:pPr>
      <w:r>
        <w:t>Welcome</w:t>
      </w:r>
      <w:r w:rsidR="74FE723C">
        <w:t>.</w:t>
      </w:r>
    </w:p>
    <w:p w14:paraId="277343C2" w14:textId="6603A39D" w:rsidR="00D1069F" w:rsidRDefault="00D1069F" w:rsidP="2C367CDC">
      <w:pPr>
        <w:pStyle w:val="ListParagraph"/>
      </w:pPr>
      <w:r>
        <w:t>Introductions</w:t>
      </w:r>
      <w:r w:rsidR="00712D65">
        <w:t>.</w:t>
      </w:r>
      <w:r>
        <w:t xml:space="preserve"> </w:t>
      </w:r>
    </w:p>
    <w:p w14:paraId="604ADC1C" w14:textId="2B5E8209" w:rsidR="00D1069F" w:rsidRDefault="00D1069F" w:rsidP="00D1069F">
      <w:pPr>
        <w:pStyle w:val="List3"/>
      </w:pPr>
      <w:r>
        <w:t>Ramsey County staff</w:t>
      </w:r>
      <w:r w:rsidR="023959C1">
        <w:t>.</w:t>
      </w:r>
    </w:p>
    <w:p w14:paraId="3D796CEF" w14:textId="5B17F134" w:rsidR="00D1069F" w:rsidRDefault="00D1069F" w:rsidP="00D1069F">
      <w:pPr>
        <w:pStyle w:val="List3"/>
      </w:pPr>
      <w:r>
        <w:t>Consultant team</w:t>
      </w:r>
      <w:r w:rsidR="33201ADE">
        <w:t>.</w:t>
      </w:r>
    </w:p>
    <w:p w14:paraId="190070BD" w14:textId="21EE6926" w:rsidR="00D1069F" w:rsidRDefault="00D1069F" w:rsidP="00D1069F">
      <w:pPr>
        <w:pStyle w:val="List3"/>
      </w:pPr>
      <w:r>
        <w:t>Committee members</w:t>
      </w:r>
      <w:r w:rsidR="76570ADE">
        <w:t>.</w:t>
      </w:r>
    </w:p>
    <w:p w14:paraId="66F9BF08" w14:textId="34A8B3D3" w:rsidR="2149B846" w:rsidRDefault="2149B846" w:rsidP="3EEB5659">
      <w:pPr>
        <w:pStyle w:val="ListParagraph"/>
        <w:rPr>
          <w:color w:val="58595A"/>
        </w:rPr>
      </w:pPr>
      <w:r>
        <w:t xml:space="preserve">Housekeeping </w:t>
      </w:r>
      <w:r w:rsidR="0A227F7A">
        <w:t>I</w:t>
      </w:r>
      <w:r>
        <w:t>tems</w:t>
      </w:r>
      <w:r w:rsidR="00712D65">
        <w:t>.</w:t>
      </w:r>
    </w:p>
    <w:p w14:paraId="1D3FF0DD" w14:textId="29931746" w:rsidR="132C6DB1" w:rsidRDefault="132C6DB1" w:rsidP="305D80DC">
      <w:pPr>
        <w:pStyle w:val="List3"/>
      </w:pPr>
      <w:r w:rsidRPr="6F31AF7B">
        <w:rPr>
          <w:rFonts w:eastAsia="Calibri"/>
          <w:color w:val="58595A"/>
        </w:rPr>
        <w:t xml:space="preserve">Group </w:t>
      </w:r>
      <w:r w:rsidR="00D1069F" w:rsidRPr="6F31AF7B">
        <w:rPr>
          <w:rFonts w:eastAsia="Calibri"/>
          <w:color w:val="58595A"/>
        </w:rPr>
        <w:t>a</w:t>
      </w:r>
      <w:r w:rsidRPr="6F31AF7B">
        <w:rPr>
          <w:rFonts w:eastAsia="Calibri"/>
          <w:color w:val="58595A"/>
        </w:rPr>
        <w:t>greements</w:t>
      </w:r>
      <w:r w:rsidR="6DB47610" w:rsidRPr="6F31AF7B">
        <w:rPr>
          <w:rFonts w:eastAsia="Calibri"/>
          <w:color w:val="58595A"/>
        </w:rPr>
        <w:t>.</w:t>
      </w:r>
    </w:p>
    <w:p w14:paraId="0B55F329" w14:textId="085CAA73" w:rsidR="36327D29" w:rsidRDefault="132C6DB1" w:rsidP="00D1069F">
      <w:pPr>
        <w:pStyle w:val="List3"/>
      </w:pPr>
      <w:r w:rsidRPr="6F31AF7B">
        <w:rPr>
          <w:rFonts w:eastAsia="Calibri"/>
          <w:color w:val="58595A"/>
        </w:rPr>
        <w:t xml:space="preserve">Virtual </w:t>
      </w:r>
      <w:r w:rsidR="00D1069F" w:rsidRPr="6F31AF7B">
        <w:rPr>
          <w:rFonts w:eastAsia="Calibri"/>
          <w:color w:val="58595A"/>
        </w:rPr>
        <w:t>m</w:t>
      </w:r>
      <w:r w:rsidRPr="6F31AF7B">
        <w:rPr>
          <w:rFonts w:eastAsia="Calibri"/>
          <w:color w:val="58595A"/>
        </w:rPr>
        <w:t xml:space="preserve">eeting </w:t>
      </w:r>
      <w:r w:rsidR="00D1069F" w:rsidRPr="6F31AF7B">
        <w:rPr>
          <w:rFonts w:eastAsia="Calibri"/>
          <w:color w:val="58595A"/>
        </w:rPr>
        <w:t>p</w:t>
      </w:r>
      <w:r w:rsidRPr="6F31AF7B">
        <w:rPr>
          <w:rFonts w:eastAsia="Calibri"/>
          <w:color w:val="58595A"/>
        </w:rPr>
        <w:t>rocedures</w:t>
      </w:r>
      <w:r w:rsidR="77029545" w:rsidRPr="6F31AF7B">
        <w:rPr>
          <w:rFonts w:eastAsia="Calibri"/>
          <w:color w:val="58595A"/>
        </w:rPr>
        <w:t>.</w:t>
      </w:r>
      <w:r w:rsidR="36327D29" w:rsidRPr="6F31AF7B">
        <w:rPr>
          <w:rFonts w:eastAsia="Calibri"/>
          <w:color w:val="58595A"/>
        </w:rPr>
        <w:t xml:space="preserve"> </w:t>
      </w:r>
    </w:p>
    <w:p w14:paraId="4358366D" w14:textId="2CF64924" w:rsidR="5599D183" w:rsidRPr="00D1069F" w:rsidRDefault="5599D183" w:rsidP="3EEB5659">
      <w:pPr>
        <w:pStyle w:val="List3"/>
      </w:pPr>
      <w:r w:rsidRPr="6F31AF7B">
        <w:rPr>
          <w:rFonts w:eastAsia="Calibri"/>
          <w:color w:val="58595A"/>
        </w:rPr>
        <w:t>File sharing</w:t>
      </w:r>
      <w:r w:rsidR="75339D96" w:rsidRPr="6F31AF7B">
        <w:rPr>
          <w:rFonts w:eastAsia="Calibri"/>
          <w:color w:val="58595A"/>
        </w:rPr>
        <w:t>.</w:t>
      </w:r>
    </w:p>
    <w:p w14:paraId="48697E7F" w14:textId="46B96855" w:rsidR="002C3889" w:rsidRDefault="22DD57E6" w:rsidP="6F31AF7B">
      <w:pPr>
        <w:pStyle w:val="ListParagraph"/>
        <w:rPr>
          <w:rFonts w:asciiTheme="minorHAnsi" w:eastAsiaTheme="minorEastAsia" w:hAnsiTheme="minorHAnsi" w:cstheme="minorBidi"/>
        </w:rPr>
      </w:pPr>
      <w:r>
        <w:t>C</w:t>
      </w:r>
      <w:r w:rsidR="00D1069F">
        <w:t xml:space="preserve">ommunity </w:t>
      </w:r>
      <w:r>
        <w:t>A</w:t>
      </w:r>
      <w:r w:rsidR="00D1069F">
        <w:t xml:space="preserve">dvisory </w:t>
      </w:r>
      <w:r>
        <w:t>C</w:t>
      </w:r>
      <w:r w:rsidR="00D1069F">
        <w:t>ommittee</w:t>
      </w:r>
      <w:r>
        <w:t xml:space="preserve"> Charter and </w:t>
      </w:r>
      <w:r w:rsidR="6F94B44E">
        <w:t xml:space="preserve">Meeting </w:t>
      </w:r>
      <w:r>
        <w:t>Expectations</w:t>
      </w:r>
      <w:r w:rsidR="1AF7E565">
        <w:t>.</w:t>
      </w:r>
      <w:r>
        <w:t xml:space="preserve"> </w:t>
      </w:r>
    </w:p>
    <w:p w14:paraId="2C82273F" w14:textId="705A4AED" w:rsidR="002C3889" w:rsidRDefault="22DD57E6" w:rsidP="6F31AF7B">
      <w:pPr>
        <w:pStyle w:val="List3"/>
        <w:rPr>
          <w:rFonts w:asciiTheme="minorHAnsi" w:eastAsiaTheme="minorEastAsia" w:hAnsiTheme="minorHAnsi" w:cstheme="minorBidi"/>
        </w:rPr>
      </w:pPr>
      <w:r>
        <w:t>Overview of charter</w:t>
      </w:r>
      <w:r w:rsidR="01561861">
        <w:t>.</w:t>
      </w:r>
    </w:p>
    <w:p w14:paraId="556561A7" w14:textId="5B0E99DE" w:rsidR="002C3889" w:rsidRDefault="00D1069F" w:rsidP="6F31AF7B">
      <w:pPr>
        <w:pStyle w:val="List3"/>
        <w:rPr>
          <w:rFonts w:asciiTheme="minorHAnsi" w:eastAsiaTheme="minorEastAsia" w:hAnsiTheme="minorHAnsi" w:cstheme="minorBidi"/>
        </w:rPr>
      </w:pPr>
      <w:r>
        <w:t>M</w:t>
      </w:r>
      <w:r w:rsidR="22DD57E6">
        <w:t>eeting format and expectations</w:t>
      </w:r>
      <w:r w:rsidR="300C8A66">
        <w:t>.</w:t>
      </w:r>
    </w:p>
    <w:p w14:paraId="688A925B" w14:textId="4B7922CA" w:rsidR="002C3889" w:rsidRDefault="00282C69" w:rsidP="002C3889">
      <w:pPr>
        <w:pStyle w:val="ListParagraph"/>
      </w:pPr>
      <w:r>
        <w:t>Project Overview</w:t>
      </w:r>
      <w:r w:rsidR="00712D65">
        <w:t>.</w:t>
      </w:r>
    </w:p>
    <w:p w14:paraId="3631B617" w14:textId="24CBE3B0" w:rsidR="00D1069F" w:rsidRDefault="00D1069F" w:rsidP="00846DBA">
      <w:pPr>
        <w:pStyle w:val="List3"/>
      </w:pPr>
      <w:r>
        <w:t>Project history and goals</w:t>
      </w:r>
      <w:r w:rsidR="653E3D1A">
        <w:t>.</w:t>
      </w:r>
    </w:p>
    <w:p w14:paraId="209E4129" w14:textId="3ECD76CA" w:rsidR="00846DBA" w:rsidRDefault="00B42132" w:rsidP="00846DBA">
      <w:pPr>
        <w:pStyle w:val="List3"/>
      </w:pPr>
      <w:r>
        <w:t xml:space="preserve">Locally </w:t>
      </w:r>
      <w:r w:rsidR="00846DBA">
        <w:t>p</w:t>
      </w:r>
      <w:r>
        <w:t xml:space="preserve">referred </w:t>
      </w:r>
      <w:r w:rsidR="00846DBA">
        <w:t>a</w:t>
      </w:r>
      <w:r>
        <w:t>lternative</w:t>
      </w:r>
      <w:r w:rsidR="7715FB2F">
        <w:t>.</w:t>
      </w:r>
    </w:p>
    <w:p w14:paraId="7CDEBF17" w14:textId="1A77429E" w:rsidR="2C0C68B6" w:rsidRDefault="00846DBA" w:rsidP="5773EF59">
      <w:pPr>
        <w:pStyle w:val="List3"/>
        <w:rPr>
          <w:rFonts w:asciiTheme="minorHAnsi" w:eastAsiaTheme="minorEastAsia" w:hAnsiTheme="minorHAnsi" w:cstheme="minorBidi"/>
        </w:rPr>
      </w:pPr>
      <w:r>
        <w:t>E</w:t>
      </w:r>
      <w:r w:rsidR="5A947441">
        <w:t xml:space="preserve">ngineering and </w:t>
      </w:r>
      <w:r>
        <w:t>P</w:t>
      </w:r>
      <w:r w:rsidR="0E26BA1D">
        <w:t>re-</w:t>
      </w:r>
      <w:r>
        <w:t>E</w:t>
      </w:r>
      <w:r w:rsidR="4E60BE1B">
        <w:t xml:space="preserve">nvironmental </w:t>
      </w:r>
      <w:r w:rsidR="00B42132">
        <w:t>scope</w:t>
      </w:r>
      <w:r w:rsidR="602AE2A6">
        <w:t xml:space="preserve"> and organizational structure</w:t>
      </w:r>
      <w:r w:rsidR="6F3A0975">
        <w:t>.</w:t>
      </w:r>
    </w:p>
    <w:p w14:paraId="5BECE23A" w14:textId="42FEF8DA" w:rsidR="2C0C68B6" w:rsidRDefault="263F32CB" w:rsidP="3EEB5659">
      <w:pPr>
        <w:pStyle w:val="List3"/>
      </w:pPr>
      <w:r>
        <w:t>Most significant design issues</w:t>
      </w:r>
      <w:r w:rsidR="742105C6">
        <w:t>.</w:t>
      </w:r>
    </w:p>
    <w:p w14:paraId="3CAC321C" w14:textId="3BB51C51" w:rsidR="165AF8AC" w:rsidRDefault="165AF8AC" w:rsidP="7098873F">
      <w:pPr>
        <w:pStyle w:val="List3"/>
        <w:rPr>
          <w:rFonts w:asciiTheme="minorHAnsi" w:eastAsiaTheme="minorEastAsia" w:hAnsiTheme="minorHAnsi" w:cstheme="minorBidi"/>
        </w:rPr>
      </w:pPr>
      <w:r w:rsidRPr="7098873F">
        <w:rPr>
          <w:rFonts w:eastAsia="Calibri"/>
          <w:color w:val="auto"/>
        </w:rPr>
        <w:t>Station Area Planning overview</w:t>
      </w:r>
      <w:r w:rsidR="00712D65">
        <w:rPr>
          <w:rFonts w:eastAsia="Calibri"/>
          <w:color w:val="auto"/>
        </w:rPr>
        <w:t>.</w:t>
      </w:r>
    </w:p>
    <w:p w14:paraId="44CFFAFE" w14:textId="3918E392" w:rsidR="165AF8AC" w:rsidRDefault="165AF8AC" w:rsidP="7098873F">
      <w:pPr>
        <w:pStyle w:val="List3"/>
        <w:rPr>
          <w:rFonts w:asciiTheme="minorHAnsi" w:eastAsiaTheme="minorEastAsia" w:hAnsiTheme="minorHAnsi" w:cstheme="minorBidi"/>
        </w:rPr>
      </w:pPr>
      <w:r w:rsidRPr="7098873F">
        <w:rPr>
          <w:rFonts w:eastAsia="Calibri"/>
          <w:color w:val="auto"/>
        </w:rPr>
        <w:t>Cultural Resources overview</w:t>
      </w:r>
      <w:r w:rsidR="00712D65">
        <w:rPr>
          <w:rFonts w:eastAsia="Calibri"/>
          <w:color w:val="auto"/>
        </w:rPr>
        <w:t>.</w:t>
      </w:r>
    </w:p>
    <w:p w14:paraId="78119853" w14:textId="6F854221" w:rsidR="00846DBA" w:rsidRDefault="000A6966" w:rsidP="00B42132">
      <w:pPr>
        <w:pStyle w:val="List3"/>
      </w:pPr>
      <w:r>
        <w:t>Engagement plan overview</w:t>
      </w:r>
      <w:r w:rsidR="25098E22">
        <w:t>.</w:t>
      </w:r>
    </w:p>
    <w:p w14:paraId="4EE3908C" w14:textId="2B739295" w:rsidR="00B42132" w:rsidRDefault="1CE25B67" w:rsidP="00282C69">
      <w:pPr>
        <w:pStyle w:val="ListParagraph"/>
      </w:pPr>
      <w:r>
        <w:t xml:space="preserve">Riverview </w:t>
      </w:r>
      <w:r w:rsidR="389C2AC0">
        <w:t>E</w:t>
      </w:r>
      <w:r>
        <w:t xml:space="preserve">ngagement </w:t>
      </w:r>
      <w:r w:rsidR="739A4E30">
        <w:t>T</w:t>
      </w:r>
      <w:r>
        <w:t>opics</w:t>
      </w:r>
      <w:r w:rsidR="00712D65">
        <w:t>.</w:t>
      </w:r>
    </w:p>
    <w:p w14:paraId="5DD739DC" w14:textId="3FCF1A87" w:rsidR="000A6966" w:rsidRDefault="000A6966" w:rsidP="00B42132">
      <w:pPr>
        <w:pStyle w:val="List3"/>
        <w:rPr>
          <w:rFonts w:asciiTheme="minorHAnsi" w:eastAsiaTheme="minorEastAsia" w:hAnsiTheme="minorHAnsi" w:cstheme="minorBidi"/>
        </w:rPr>
      </w:pPr>
      <w:r>
        <w:t>Purpose and Need engagement</w:t>
      </w:r>
      <w:r w:rsidR="0A724A9E">
        <w:t>.</w:t>
      </w:r>
    </w:p>
    <w:p w14:paraId="32D3D54F" w14:textId="38FF1B72" w:rsidR="00846DBA" w:rsidRDefault="00846DBA" w:rsidP="00B42132">
      <w:pPr>
        <w:pStyle w:val="List3"/>
      </w:pPr>
      <w:r>
        <w:t>Open house #1 preparation</w:t>
      </w:r>
      <w:r w:rsidR="070C4114">
        <w:t>.</w:t>
      </w:r>
      <w:r w:rsidR="00660274">
        <w:t xml:space="preserve"> </w:t>
      </w:r>
    </w:p>
    <w:p w14:paraId="622B5EB8" w14:textId="1242FD7C" w:rsidR="00FB6ABF" w:rsidRDefault="00282C69" w:rsidP="00282C69">
      <w:pPr>
        <w:pStyle w:val="ListParagraph"/>
      </w:pPr>
      <w:r>
        <w:t>Next Steps</w:t>
      </w:r>
      <w:r w:rsidR="00712D65">
        <w:t>.</w:t>
      </w:r>
    </w:p>
    <w:p w14:paraId="48285A40" w14:textId="318555DB" w:rsidR="00846DBA" w:rsidRDefault="00846DBA" w:rsidP="00846DBA">
      <w:pPr>
        <w:pStyle w:val="List3"/>
      </w:pPr>
      <w:r>
        <w:t xml:space="preserve">Upcoming </w:t>
      </w:r>
      <w:r w:rsidR="00D1069F">
        <w:t xml:space="preserve">Committee </w:t>
      </w:r>
      <w:r>
        <w:t>meeting schedule</w:t>
      </w:r>
      <w:r w:rsidR="7D8815ED">
        <w:t>.</w:t>
      </w:r>
      <w:r w:rsidR="00660274">
        <w:t xml:space="preserve"> </w:t>
      </w:r>
    </w:p>
    <w:p w14:paraId="31D1CB6F" w14:textId="7F433905" w:rsidR="00846DBA" w:rsidRDefault="72F03F96" w:rsidP="7098873F">
      <w:pPr>
        <w:pStyle w:val="List3"/>
        <w:rPr>
          <w:rFonts w:asciiTheme="minorHAnsi" w:eastAsiaTheme="minorEastAsia" w:hAnsiTheme="minorHAnsi" w:cstheme="minorBidi"/>
        </w:rPr>
      </w:pPr>
      <w:r>
        <w:t>Draft content for next Committee meeting.</w:t>
      </w:r>
    </w:p>
    <w:p w14:paraId="530CFD28" w14:textId="280F5A02" w:rsidR="00FB6ABF" w:rsidRDefault="00FB6ABF" w:rsidP="00282C69"/>
    <w:sectPr w:rsidR="00FB6ABF" w:rsidSect="00950C3F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2240" w:h="15840"/>
      <w:pgMar w:top="1440" w:right="1440" w:bottom="1170" w:left="1440" w:header="1008" w:footer="216" w:gutter="0"/>
      <w:cols w:space="720"/>
      <w:docGrid w:linePitch="360"/>
    </w:sectPr>
  </w:body>
</w:document>
</file>

<file path=word/commentsExtensible.xml><?xml version="1.0" encoding="utf-8"?>
<w16cex:commentsExtensible xmlns:w16="http://schemas.microsoft.com/office/word/2018/wordml" xmlns:w16cex="http://schemas.microsoft.com/office/word/2018/wordml/cex" xmlns:mc="http://schemas.openxmlformats.org/markup-compatibility/2006" mc:Ignorable="w16 w16cex">
  <w16cex:commentExtensible w16cex:durableId="5A7731A9" w16cex:dateUtc="2021-05-07T19:24:25.077Z"/>
  <w16cex:commentExtensible w16cex:durableId="712091DC" w16cex:dateUtc="2021-05-04T20:42:04.964Z"/>
  <w16cex:commentExtensible w16cex:durableId="37ECB02D" w16cex:dateUtc="2021-05-04T20:47:36.219Z"/>
  <w16cex:commentExtensible w16cex:durableId="174ED94E" w16cex:dateUtc="2021-05-04T20:50:31.452Z"/>
  <w16cex:commentExtensible w16cex:durableId="4E9B1459" w16cex:dateUtc="2021-05-04T20:51:52.921Z"/>
  <w16cex:commentExtensible w16cex:durableId="2399AAE3" w16cex:dateUtc="2021-05-04T20:14:38.477Z"/>
  <w16cex:commentExtensible w16cex:durableId="5C8FEA88" w16cex:dateUtc="2021-05-07T20:04:39.296Z"/>
  <w16cex:commentExtensible w16cex:durableId="16953B3E" w16cex:dateUtc="2021-05-07T20:47:57.321Z"/>
  <w16cex:commentExtensible w16cex:durableId="486B583C" w16cex:dateUtc="2021-05-07T20:48:55.467Z"/>
  <w16cex:commentExtensible w16cex:durableId="64B7CF50" w16cex:dateUtc="2021-05-07T21:15:25.377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0527C1A" w14:textId="77777777" w:rsidR="00C71532" w:rsidRDefault="00C71532" w:rsidP="002A2D74">
      <w:pPr>
        <w:spacing w:after="0" w:line="240" w:lineRule="auto"/>
      </w:pPr>
      <w:r>
        <w:separator/>
      </w:r>
    </w:p>
  </w:endnote>
  <w:endnote w:type="continuationSeparator" w:id="0">
    <w:p w14:paraId="7A8B1683" w14:textId="77777777" w:rsidR="00C71532" w:rsidRDefault="00C71532" w:rsidP="002A2D7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7BFFBDD" w14:textId="77777777" w:rsidR="00D3192A" w:rsidRDefault="00D3192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1AD645D" w14:textId="77777777" w:rsidR="002E79B6" w:rsidRPr="00D82BB3" w:rsidRDefault="002E79B6" w:rsidP="002E79B6">
    <w:pPr>
      <w:tabs>
        <w:tab w:val="center" w:pos="10530"/>
      </w:tabs>
      <w:spacing w:before="0" w:after="0"/>
      <w:ind w:right="-1170"/>
      <w:rPr>
        <w:b/>
        <w:bCs/>
        <w:color w:val="024731" w:themeColor="accent1"/>
        <w:sz w:val="24"/>
        <w:szCs w:val="24"/>
      </w:rPr>
    </w:pPr>
    <w:r>
      <w:rPr>
        <w:b/>
        <w:bCs/>
        <w:color w:val="024731" w:themeColor="accent1"/>
        <w:sz w:val="24"/>
        <w:szCs w:val="24"/>
      </w:rPr>
      <w:tab/>
    </w:r>
  </w:p>
  <w:p w14:paraId="03F0213A" w14:textId="77777777" w:rsidR="00D82BB3" w:rsidRDefault="00D82BB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411D9E1" w14:textId="77777777" w:rsidR="00D3192A" w:rsidRDefault="00D3192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1BE1DE1" w14:textId="77777777" w:rsidR="00C71532" w:rsidRDefault="00C71532" w:rsidP="002A2D74">
      <w:pPr>
        <w:spacing w:after="0" w:line="240" w:lineRule="auto"/>
      </w:pPr>
      <w:r>
        <w:separator/>
      </w:r>
    </w:p>
  </w:footnote>
  <w:footnote w:type="continuationSeparator" w:id="0">
    <w:p w14:paraId="248E8B6B" w14:textId="77777777" w:rsidR="00C71532" w:rsidRDefault="00C71532" w:rsidP="002A2D7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2925C37" w14:textId="77777777" w:rsidR="00D3192A" w:rsidRDefault="00D3192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C64B561" w14:textId="7F69B9CB" w:rsidR="000B17DA" w:rsidRDefault="00D96A8E">
    <w:pPr>
      <w:pStyle w:val="Header"/>
    </w:pPr>
    <w:r w:rsidRPr="00D82BB3">
      <w:rPr>
        <w:noProof/>
        <w:szCs w:val="44"/>
      </w:rPr>
      <w:drawing>
        <wp:anchor distT="0" distB="0" distL="114300" distR="114300" simplePos="0" relativeHeight="251657216" behindDoc="1" locked="0" layoutInCell="1" allowOverlap="1" wp14:anchorId="0A31D976" wp14:editId="35704009">
          <wp:simplePos x="0" y="0"/>
          <wp:positionH relativeFrom="page">
            <wp:posOffset>0</wp:posOffset>
          </wp:positionH>
          <wp:positionV relativeFrom="page">
            <wp:posOffset>1270</wp:posOffset>
          </wp:positionV>
          <wp:extent cx="7773235" cy="10058400"/>
          <wp:effectExtent l="0" t="0" r="0" b="0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Report +Interior Bkgrd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73235" cy="10058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0C8B486" w14:textId="77777777" w:rsidR="00D3192A" w:rsidRDefault="00D3192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0"/>
    <w:multiLevelType w:val="singleLevel"/>
    <w:tmpl w:val="C7F46FA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1" w15:restartNumberingAfterBreak="0">
    <w:nsid w:val="FFFFFF81"/>
    <w:multiLevelType w:val="singleLevel"/>
    <w:tmpl w:val="7F5C837A"/>
    <w:lvl w:ilvl="0">
      <w:start w:val="1"/>
      <w:numFmt w:val="bullet"/>
      <w:lvlText w:val=""/>
      <w:lvlJc w:val="left"/>
      <w:pPr>
        <w:ind w:left="1800" w:hanging="360"/>
      </w:pPr>
      <w:rPr>
        <w:rFonts w:ascii="Wingdings" w:hAnsi="Wingdings" w:hint="default"/>
        <w:color w:val="515151"/>
        <w:sz w:val="16"/>
      </w:rPr>
    </w:lvl>
  </w:abstractNum>
  <w:abstractNum w:abstractNumId="2" w15:restartNumberingAfterBreak="0">
    <w:nsid w:val="FFFFFF82"/>
    <w:multiLevelType w:val="singleLevel"/>
    <w:tmpl w:val="FCF286D2"/>
    <w:lvl w:ilvl="0">
      <w:start w:val="1"/>
      <w:numFmt w:val="bullet"/>
      <w:lvlText w:val=""/>
      <w:lvlJc w:val="left"/>
      <w:pPr>
        <w:ind w:left="1440" w:hanging="360"/>
      </w:pPr>
      <w:rPr>
        <w:rFonts w:ascii="Wingdings" w:hAnsi="Wingdings" w:hint="default"/>
        <w:color w:val="024731" w:themeColor="accent1"/>
        <w:position w:val="0"/>
        <w:sz w:val="16"/>
      </w:rPr>
    </w:lvl>
  </w:abstractNum>
  <w:abstractNum w:abstractNumId="3" w15:restartNumberingAfterBreak="0">
    <w:nsid w:val="FFFFFF83"/>
    <w:multiLevelType w:val="singleLevel"/>
    <w:tmpl w:val="AB8A5904"/>
    <w:lvl w:ilvl="0">
      <w:start w:val="1"/>
      <w:numFmt w:val="bullet"/>
      <w:lvlText w:val=""/>
      <w:lvlJc w:val="left"/>
      <w:pPr>
        <w:ind w:left="1080" w:hanging="360"/>
      </w:pPr>
      <w:rPr>
        <w:rFonts w:ascii="Wingdings" w:hAnsi="Wingdings" w:hint="default"/>
        <w:color w:val="515151"/>
        <w:sz w:val="16"/>
      </w:rPr>
    </w:lvl>
  </w:abstractNum>
  <w:abstractNum w:abstractNumId="4" w15:restartNumberingAfterBreak="0">
    <w:nsid w:val="FFFFFF89"/>
    <w:multiLevelType w:val="singleLevel"/>
    <w:tmpl w:val="18D406EA"/>
    <w:lvl w:ilvl="0">
      <w:start w:val="1"/>
      <w:numFmt w:val="bullet"/>
      <w:lvlText w:val=""/>
      <w:lvlJc w:val="left"/>
      <w:pPr>
        <w:ind w:left="720" w:hanging="360"/>
      </w:pPr>
      <w:rPr>
        <w:rFonts w:ascii="Wingdings" w:hAnsi="Wingdings" w:hint="default"/>
        <w:color w:val="024731" w:themeColor="accent1"/>
        <w:position w:val="0"/>
        <w:sz w:val="16"/>
      </w:rPr>
    </w:lvl>
  </w:abstractNum>
  <w:abstractNum w:abstractNumId="5" w15:restartNumberingAfterBreak="0">
    <w:nsid w:val="045B34AF"/>
    <w:multiLevelType w:val="hybridMultilevel"/>
    <w:tmpl w:val="F600F174"/>
    <w:lvl w:ilvl="0" w:tplc="7DEE8E42">
      <w:start w:val="1"/>
      <w:numFmt w:val="bullet"/>
      <w:lvlText w:val=""/>
      <w:lvlJc w:val="left"/>
      <w:pPr>
        <w:ind w:left="1080" w:hanging="360"/>
      </w:pPr>
      <w:rPr>
        <w:rFonts w:ascii="Wingdings" w:hAnsi="Wingdings" w:hint="default"/>
        <w:color w:val="BD4F19" w:themeColor="accent3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D774FA0"/>
    <w:multiLevelType w:val="multilevel"/>
    <w:tmpl w:val="A9BE693E"/>
    <w:lvl w:ilvl="0">
      <w:start w:val="1"/>
      <w:numFmt w:val="bullet"/>
      <w:pStyle w:val="ListBullet"/>
      <w:lvlText w:val=""/>
      <w:lvlJc w:val="left"/>
      <w:pPr>
        <w:ind w:left="720" w:hanging="360"/>
      </w:pPr>
      <w:rPr>
        <w:rFonts w:ascii="Symbol" w:hAnsi="Symbol" w:hint="default"/>
        <w:color w:val="2D5078" w:themeColor="text2"/>
        <w:position w:val="0"/>
        <w:sz w:val="24"/>
      </w:rPr>
    </w:lvl>
    <w:lvl w:ilvl="1">
      <w:start w:val="1"/>
      <w:numFmt w:val="bullet"/>
      <w:pStyle w:val="ListBullet2"/>
      <w:lvlText w:val=""/>
      <w:lvlJc w:val="left"/>
      <w:pPr>
        <w:ind w:left="1080" w:hanging="360"/>
      </w:pPr>
      <w:rPr>
        <w:rFonts w:ascii="Wingdings" w:hAnsi="Wingdings" w:hint="default"/>
        <w:color w:val="84BD00" w:themeColor="accent4"/>
        <w:sz w:val="28"/>
      </w:rPr>
    </w:lvl>
    <w:lvl w:ilvl="2">
      <w:start w:val="1"/>
      <w:numFmt w:val="bullet"/>
      <w:pStyle w:val="ListBullet3"/>
      <w:lvlText w:val=""/>
      <w:lvlJc w:val="left"/>
      <w:pPr>
        <w:ind w:left="1440" w:hanging="360"/>
      </w:pPr>
      <w:rPr>
        <w:rFonts w:ascii="Symbol" w:hAnsi="Symbol" w:hint="default"/>
        <w:color w:val="2D5078" w:themeColor="text2"/>
        <w:sz w:val="24"/>
      </w:rPr>
    </w:lvl>
    <w:lvl w:ilvl="3">
      <w:start w:val="1"/>
      <w:numFmt w:val="bullet"/>
      <w:pStyle w:val="ListBullet4"/>
      <w:lvlText w:val=""/>
      <w:lvlJc w:val="left"/>
      <w:pPr>
        <w:ind w:left="1800" w:hanging="360"/>
      </w:pPr>
      <w:rPr>
        <w:rFonts w:ascii="Wingdings" w:hAnsi="Wingdings" w:hint="default"/>
        <w:color w:val="B1B3B6" w:themeColor="background2"/>
        <w:sz w:val="28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03B5764"/>
    <w:multiLevelType w:val="hybridMultilevel"/>
    <w:tmpl w:val="9B0497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2ED7BDB"/>
    <w:multiLevelType w:val="multilevel"/>
    <w:tmpl w:val="952AD0B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2D5078" w:themeColor="text2"/>
        <w:position w:val="0"/>
        <w:sz w:val="24"/>
      </w:rPr>
    </w:lvl>
    <w:lvl w:ilvl="1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  <w:color w:val="84BD00" w:themeColor="accent4"/>
        <w:sz w:val="28"/>
      </w:rPr>
    </w:lvl>
    <w:lvl w:ilvl="2">
      <w:start w:val="1"/>
      <w:numFmt w:val="lowerRoman"/>
      <w:lvlText w:val="%3."/>
      <w:lvlJc w:val="right"/>
      <w:pPr>
        <w:ind w:left="1440" w:hanging="360"/>
      </w:pPr>
      <w:rPr>
        <w:rFonts w:hint="default"/>
        <w:color w:val="2D5078" w:themeColor="text2"/>
        <w:sz w:val="24"/>
      </w:rPr>
    </w:lvl>
    <w:lvl w:ilvl="3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  <w:color w:val="B1B3B6" w:themeColor="background2"/>
        <w:sz w:val="28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A2C715F"/>
    <w:multiLevelType w:val="multilevel"/>
    <w:tmpl w:val="1602A43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2D5078" w:themeColor="text2"/>
        <w:position w:val="0"/>
        <w:sz w:val="24"/>
      </w:rPr>
    </w:lvl>
    <w:lvl w:ilvl="1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  <w:color w:val="84BD00" w:themeColor="accent4"/>
        <w:sz w:val="28"/>
      </w:rPr>
    </w:lvl>
    <w:lvl w:ilvl="2">
      <w:start w:val="1"/>
      <w:numFmt w:val="lowerRoman"/>
      <w:lvlText w:val="%3."/>
      <w:lvlJc w:val="right"/>
      <w:pPr>
        <w:ind w:left="1440" w:hanging="360"/>
      </w:pPr>
      <w:rPr>
        <w:rFonts w:hint="default"/>
        <w:color w:val="2D5078" w:themeColor="text2"/>
        <w:sz w:val="24"/>
      </w:rPr>
    </w:lvl>
    <w:lvl w:ilvl="3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  <w:color w:val="B1B3B6" w:themeColor="background2"/>
        <w:sz w:val="28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FB073C2"/>
    <w:multiLevelType w:val="hybridMultilevel"/>
    <w:tmpl w:val="3DD696AA"/>
    <w:lvl w:ilvl="0" w:tplc="281C0482">
      <w:start w:val="1"/>
      <w:numFmt w:val="bullet"/>
      <w:lvlText w:val=""/>
      <w:lvlJc w:val="left"/>
      <w:pPr>
        <w:ind w:left="1080" w:hanging="360"/>
      </w:pPr>
      <w:rPr>
        <w:rFonts w:ascii="Wingdings" w:hAnsi="Wingdings" w:hint="default"/>
        <w:color w:val="84BD00" w:themeColor="accent4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C06468C"/>
    <w:multiLevelType w:val="hybridMultilevel"/>
    <w:tmpl w:val="9258C032"/>
    <w:lvl w:ilvl="0" w:tplc="36804178">
      <w:start w:val="1"/>
      <w:numFmt w:val="decimal"/>
      <w:pStyle w:val="ListParagraph"/>
      <w:lvlText w:val="%1."/>
      <w:lvlJc w:val="left"/>
      <w:pPr>
        <w:ind w:left="360" w:hanging="360"/>
      </w:pPr>
    </w:lvl>
    <w:lvl w:ilvl="1" w:tplc="17602EF0">
      <w:start w:val="1"/>
      <w:numFmt w:val="lowerLetter"/>
      <w:pStyle w:val="List3"/>
      <w:lvlText w:val="%2."/>
      <w:lvlJc w:val="left"/>
      <w:pPr>
        <w:ind w:left="1080" w:hanging="360"/>
      </w:pPr>
    </w:lvl>
    <w:lvl w:ilvl="2" w:tplc="FE4A096A">
      <w:start w:val="1"/>
      <w:numFmt w:val="lowerLetter"/>
      <w:lvlText w:val="%3."/>
      <w:lvlJc w:val="right"/>
      <w:pPr>
        <w:ind w:left="1800" w:hanging="360"/>
      </w:pPr>
    </w:lvl>
    <w:lvl w:ilvl="3" w:tplc="9026AA0C">
      <w:start w:val="1"/>
      <w:numFmt w:val="decimal"/>
      <w:lvlText w:val="%4."/>
      <w:lvlJc w:val="left"/>
      <w:pPr>
        <w:ind w:left="2880" w:hanging="360"/>
      </w:pPr>
    </w:lvl>
    <w:lvl w:ilvl="4" w:tplc="176C1330">
      <w:start w:val="1"/>
      <w:numFmt w:val="lowerLetter"/>
      <w:lvlText w:val="%5."/>
      <w:lvlJc w:val="left"/>
      <w:pPr>
        <w:ind w:left="3600" w:hanging="360"/>
      </w:pPr>
    </w:lvl>
    <w:lvl w:ilvl="5" w:tplc="80C46FA4">
      <w:start w:val="1"/>
      <w:numFmt w:val="lowerRoman"/>
      <w:lvlText w:val="%6."/>
      <w:lvlJc w:val="right"/>
      <w:pPr>
        <w:ind w:left="4320" w:hanging="180"/>
      </w:pPr>
    </w:lvl>
    <w:lvl w:ilvl="6" w:tplc="756C111E">
      <w:start w:val="1"/>
      <w:numFmt w:val="decimal"/>
      <w:lvlText w:val="%7."/>
      <w:lvlJc w:val="left"/>
      <w:pPr>
        <w:ind w:left="5040" w:hanging="360"/>
      </w:pPr>
    </w:lvl>
    <w:lvl w:ilvl="7" w:tplc="20E0B5F4">
      <w:start w:val="1"/>
      <w:numFmt w:val="lowerLetter"/>
      <w:lvlText w:val="%8."/>
      <w:lvlJc w:val="left"/>
      <w:pPr>
        <w:ind w:left="5760" w:hanging="360"/>
      </w:pPr>
    </w:lvl>
    <w:lvl w:ilvl="8" w:tplc="FDA8BC50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F9E3620"/>
    <w:multiLevelType w:val="hybridMultilevel"/>
    <w:tmpl w:val="C8F4DCEA"/>
    <w:lvl w:ilvl="0" w:tplc="FB92A08A">
      <w:start w:val="1"/>
      <w:numFmt w:val="bullet"/>
      <w:lvlText w:val=""/>
      <w:lvlJc w:val="left"/>
      <w:pPr>
        <w:ind w:left="1800" w:hanging="360"/>
      </w:pPr>
      <w:rPr>
        <w:rFonts w:ascii="Wingdings" w:hAnsi="Wingdings" w:hint="default"/>
        <w:color w:val="B1B3B6" w:themeColor="background2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53A6630"/>
    <w:multiLevelType w:val="hybridMultilevel"/>
    <w:tmpl w:val="12302C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D241968"/>
    <w:multiLevelType w:val="hybridMultilevel"/>
    <w:tmpl w:val="6472F0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"/>
  </w:num>
  <w:num w:numId="3">
    <w:abstractNumId w:val="2"/>
  </w:num>
  <w:num w:numId="4">
    <w:abstractNumId w:val="1"/>
  </w:num>
  <w:num w:numId="5">
    <w:abstractNumId w:val="6"/>
  </w:num>
  <w:num w:numId="6">
    <w:abstractNumId w:val="5"/>
  </w:num>
  <w:num w:numId="7">
    <w:abstractNumId w:val="12"/>
  </w:num>
  <w:num w:numId="8">
    <w:abstractNumId w:val="10"/>
  </w:num>
  <w:num w:numId="9">
    <w:abstractNumId w:val="0"/>
  </w:num>
  <w:num w:numId="10">
    <w:abstractNumId w:val="11"/>
  </w:num>
  <w:num w:numId="11">
    <w:abstractNumId w:val="14"/>
  </w:num>
  <w:num w:numId="12">
    <w:abstractNumId w:val="13"/>
  </w:num>
  <w:num w:numId="13">
    <w:abstractNumId w:val="9"/>
  </w:num>
  <w:num w:numId="14">
    <w:abstractNumId w:val="8"/>
  </w:num>
  <w:num w:numId="15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S1MDQwMzI1NrI0szRQ0lEKTi0uzszPAykwrAUAZmAB/CwAAAA="/>
  </w:docVars>
  <w:rsids>
    <w:rsidRoot w:val="006D1F7D"/>
    <w:rsid w:val="000120EA"/>
    <w:rsid w:val="0005739E"/>
    <w:rsid w:val="000667D1"/>
    <w:rsid w:val="000805FA"/>
    <w:rsid w:val="000A6966"/>
    <w:rsid w:val="000B17DA"/>
    <w:rsid w:val="000C6AFB"/>
    <w:rsid w:val="000F1AA3"/>
    <w:rsid w:val="00106300"/>
    <w:rsid w:val="00111D17"/>
    <w:rsid w:val="00120236"/>
    <w:rsid w:val="00150F26"/>
    <w:rsid w:val="001653C3"/>
    <w:rsid w:val="00173201"/>
    <w:rsid w:val="00186FB9"/>
    <w:rsid w:val="00191262"/>
    <w:rsid w:val="001921E5"/>
    <w:rsid w:val="001933FD"/>
    <w:rsid w:val="001B5DA3"/>
    <w:rsid w:val="00210999"/>
    <w:rsid w:val="00230401"/>
    <w:rsid w:val="00233D4C"/>
    <w:rsid w:val="00242532"/>
    <w:rsid w:val="00252F55"/>
    <w:rsid w:val="00282C69"/>
    <w:rsid w:val="002A2D74"/>
    <w:rsid w:val="002A51B4"/>
    <w:rsid w:val="002B3830"/>
    <w:rsid w:val="002C3889"/>
    <w:rsid w:val="002E1A56"/>
    <w:rsid w:val="002E385F"/>
    <w:rsid w:val="002E79B6"/>
    <w:rsid w:val="0032370E"/>
    <w:rsid w:val="00343272"/>
    <w:rsid w:val="003539C3"/>
    <w:rsid w:val="00364C04"/>
    <w:rsid w:val="00386142"/>
    <w:rsid w:val="003B149B"/>
    <w:rsid w:val="003C0744"/>
    <w:rsid w:val="003C47D4"/>
    <w:rsid w:val="003E7955"/>
    <w:rsid w:val="004170BA"/>
    <w:rsid w:val="00447166"/>
    <w:rsid w:val="004556F2"/>
    <w:rsid w:val="00480A38"/>
    <w:rsid w:val="00496277"/>
    <w:rsid w:val="00497A21"/>
    <w:rsid w:val="004A1F70"/>
    <w:rsid w:val="004A540B"/>
    <w:rsid w:val="004B0078"/>
    <w:rsid w:val="004B6BC1"/>
    <w:rsid w:val="004E2BA7"/>
    <w:rsid w:val="004E377D"/>
    <w:rsid w:val="00511E7D"/>
    <w:rsid w:val="0052388D"/>
    <w:rsid w:val="0059731D"/>
    <w:rsid w:val="005B0112"/>
    <w:rsid w:val="005B6911"/>
    <w:rsid w:val="005E7BA4"/>
    <w:rsid w:val="00613341"/>
    <w:rsid w:val="006175F8"/>
    <w:rsid w:val="00620288"/>
    <w:rsid w:val="00627A21"/>
    <w:rsid w:val="00637E21"/>
    <w:rsid w:val="0063E741"/>
    <w:rsid w:val="00660274"/>
    <w:rsid w:val="00672A66"/>
    <w:rsid w:val="006B60BE"/>
    <w:rsid w:val="006C3976"/>
    <w:rsid w:val="006D1F7D"/>
    <w:rsid w:val="006D7340"/>
    <w:rsid w:val="006E7662"/>
    <w:rsid w:val="006F74B4"/>
    <w:rsid w:val="00712D65"/>
    <w:rsid w:val="0073628B"/>
    <w:rsid w:val="00750B7A"/>
    <w:rsid w:val="00757372"/>
    <w:rsid w:val="007803B8"/>
    <w:rsid w:val="0079505D"/>
    <w:rsid w:val="00796B3A"/>
    <w:rsid w:val="008117C1"/>
    <w:rsid w:val="00846DBA"/>
    <w:rsid w:val="008616A4"/>
    <w:rsid w:val="0088085E"/>
    <w:rsid w:val="008D6398"/>
    <w:rsid w:val="00923DF9"/>
    <w:rsid w:val="00930443"/>
    <w:rsid w:val="00950C3F"/>
    <w:rsid w:val="00951407"/>
    <w:rsid w:val="009810DD"/>
    <w:rsid w:val="00982142"/>
    <w:rsid w:val="0099603D"/>
    <w:rsid w:val="009C5526"/>
    <w:rsid w:val="009D35A9"/>
    <w:rsid w:val="009D6040"/>
    <w:rsid w:val="009E3C1F"/>
    <w:rsid w:val="00A14E2F"/>
    <w:rsid w:val="00A35CB9"/>
    <w:rsid w:val="00A514BE"/>
    <w:rsid w:val="00A90AC2"/>
    <w:rsid w:val="00A90B0B"/>
    <w:rsid w:val="00AA18A8"/>
    <w:rsid w:val="00AA54D7"/>
    <w:rsid w:val="00AE078A"/>
    <w:rsid w:val="00AF4B1E"/>
    <w:rsid w:val="00B07D04"/>
    <w:rsid w:val="00B2217E"/>
    <w:rsid w:val="00B42132"/>
    <w:rsid w:val="00B474B4"/>
    <w:rsid w:val="00B47F9F"/>
    <w:rsid w:val="00B5463F"/>
    <w:rsid w:val="00B75E7A"/>
    <w:rsid w:val="00B86A86"/>
    <w:rsid w:val="00B92230"/>
    <w:rsid w:val="00BB796A"/>
    <w:rsid w:val="00BE102F"/>
    <w:rsid w:val="00BE1B8E"/>
    <w:rsid w:val="00BE3C8B"/>
    <w:rsid w:val="00C306E2"/>
    <w:rsid w:val="00C33816"/>
    <w:rsid w:val="00C46A2B"/>
    <w:rsid w:val="00C611DD"/>
    <w:rsid w:val="00C61ED7"/>
    <w:rsid w:val="00C6715E"/>
    <w:rsid w:val="00C700A5"/>
    <w:rsid w:val="00C71532"/>
    <w:rsid w:val="00C84B1D"/>
    <w:rsid w:val="00C85C68"/>
    <w:rsid w:val="00C86E3C"/>
    <w:rsid w:val="00CA0EB9"/>
    <w:rsid w:val="00CB68DB"/>
    <w:rsid w:val="00CD3CB4"/>
    <w:rsid w:val="00D1069F"/>
    <w:rsid w:val="00D14F73"/>
    <w:rsid w:val="00D1512F"/>
    <w:rsid w:val="00D3192A"/>
    <w:rsid w:val="00D47E80"/>
    <w:rsid w:val="00D50F8E"/>
    <w:rsid w:val="00D5514A"/>
    <w:rsid w:val="00D82BB3"/>
    <w:rsid w:val="00D96A8E"/>
    <w:rsid w:val="00DA7C73"/>
    <w:rsid w:val="00DB5BDB"/>
    <w:rsid w:val="00DE70BB"/>
    <w:rsid w:val="00DE7224"/>
    <w:rsid w:val="00DF2210"/>
    <w:rsid w:val="00E07696"/>
    <w:rsid w:val="00E42E80"/>
    <w:rsid w:val="00E7100A"/>
    <w:rsid w:val="00E83304"/>
    <w:rsid w:val="00EA71B4"/>
    <w:rsid w:val="00EB145E"/>
    <w:rsid w:val="00EC343C"/>
    <w:rsid w:val="00EE7530"/>
    <w:rsid w:val="00F1360C"/>
    <w:rsid w:val="00F40192"/>
    <w:rsid w:val="00F53770"/>
    <w:rsid w:val="00F70943"/>
    <w:rsid w:val="00F76A09"/>
    <w:rsid w:val="00F8382A"/>
    <w:rsid w:val="00F85609"/>
    <w:rsid w:val="00FA4880"/>
    <w:rsid w:val="00FB6ABF"/>
    <w:rsid w:val="00FD14A0"/>
    <w:rsid w:val="00FE1318"/>
    <w:rsid w:val="01561861"/>
    <w:rsid w:val="023959C1"/>
    <w:rsid w:val="02F97E00"/>
    <w:rsid w:val="03942E2E"/>
    <w:rsid w:val="05C90A94"/>
    <w:rsid w:val="068ADD3D"/>
    <w:rsid w:val="070C4114"/>
    <w:rsid w:val="0A227F7A"/>
    <w:rsid w:val="0A724A9E"/>
    <w:rsid w:val="0BB682AE"/>
    <w:rsid w:val="0C30EC6D"/>
    <w:rsid w:val="0DF7B30F"/>
    <w:rsid w:val="0E26BA1D"/>
    <w:rsid w:val="11689512"/>
    <w:rsid w:val="119EDC36"/>
    <w:rsid w:val="132C6DB1"/>
    <w:rsid w:val="137499ED"/>
    <w:rsid w:val="145903BA"/>
    <w:rsid w:val="15B53B64"/>
    <w:rsid w:val="165AF8AC"/>
    <w:rsid w:val="16AA0673"/>
    <w:rsid w:val="18E1BCAF"/>
    <w:rsid w:val="1AF7E565"/>
    <w:rsid w:val="1B24990A"/>
    <w:rsid w:val="1C696D5C"/>
    <w:rsid w:val="1CE25B67"/>
    <w:rsid w:val="1D78BC0C"/>
    <w:rsid w:val="1DD10AC6"/>
    <w:rsid w:val="21482F1A"/>
    <w:rsid w:val="2149B846"/>
    <w:rsid w:val="21F51BF0"/>
    <w:rsid w:val="22DD57E6"/>
    <w:rsid w:val="24988CA7"/>
    <w:rsid w:val="24A5E806"/>
    <w:rsid w:val="25098E22"/>
    <w:rsid w:val="263F32CB"/>
    <w:rsid w:val="26F4FAA1"/>
    <w:rsid w:val="276A3BD8"/>
    <w:rsid w:val="27C0E292"/>
    <w:rsid w:val="2863E824"/>
    <w:rsid w:val="29CC2D10"/>
    <w:rsid w:val="2A52DF5B"/>
    <w:rsid w:val="2C0C68B6"/>
    <w:rsid w:val="2C367CDC"/>
    <w:rsid w:val="2F48FCE3"/>
    <w:rsid w:val="300C8A66"/>
    <w:rsid w:val="3028AB54"/>
    <w:rsid w:val="305D80DC"/>
    <w:rsid w:val="3152F011"/>
    <w:rsid w:val="33201ADE"/>
    <w:rsid w:val="33F7582C"/>
    <w:rsid w:val="3426B38E"/>
    <w:rsid w:val="36327D29"/>
    <w:rsid w:val="36C80FA7"/>
    <w:rsid w:val="36E0FC26"/>
    <w:rsid w:val="3797D6C7"/>
    <w:rsid w:val="389C2AC0"/>
    <w:rsid w:val="39647279"/>
    <w:rsid w:val="3B22D74D"/>
    <w:rsid w:val="3BBB546C"/>
    <w:rsid w:val="3BCB54F5"/>
    <w:rsid w:val="3C8CBC96"/>
    <w:rsid w:val="3EEB5659"/>
    <w:rsid w:val="42191157"/>
    <w:rsid w:val="4368B3A8"/>
    <w:rsid w:val="4466E8F9"/>
    <w:rsid w:val="453EA475"/>
    <w:rsid w:val="462FE180"/>
    <w:rsid w:val="468463F3"/>
    <w:rsid w:val="46D38512"/>
    <w:rsid w:val="47594CE7"/>
    <w:rsid w:val="481D32CC"/>
    <w:rsid w:val="482DAE83"/>
    <w:rsid w:val="487E590F"/>
    <w:rsid w:val="4A8376FD"/>
    <w:rsid w:val="4DA98D9F"/>
    <w:rsid w:val="4E60BE1B"/>
    <w:rsid w:val="4F8F4830"/>
    <w:rsid w:val="5019A3FE"/>
    <w:rsid w:val="5099C947"/>
    <w:rsid w:val="52D3C60A"/>
    <w:rsid w:val="5599D183"/>
    <w:rsid w:val="55BA77F3"/>
    <w:rsid w:val="55C5EB3D"/>
    <w:rsid w:val="55DD90AC"/>
    <w:rsid w:val="5773EF59"/>
    <w:rsid w:val="59E4CBA2"/>
    <w:rsid w:val="59FDAE59"/>
    <w:rsid w:val="5A27DA44"/>
    <w:rsid w:val="5A947441"/>
    <w:rsid w:val="5ADB5D04"/>
    <w:rsid w:val="5BA84B33"/>
    <w:rsid w:val="5D2752BC"/>
    <w:rsid w:val="5D72318A"/>
    <w:rsid w:val="5ED3B8A1"/>
    <w:rsid w:val="602AE2A6"/>
    <w:rsid w:val="6241D7AE"/>
    <w:rsid w:val="653E3D1A"/>
    <w:rsid w:val="655D8F23"/>
    <w:rsid w:val="65CF7E57"/>
    <w:rsid w:val="694CD95F"/>
    <w:rsid w:val="6DB47610"/>
    <w:rsid w:val="6DEC22EE"/>
    <w:rsid w:val="6EA00397"/>
    <w:rsid w:val="6F31AF7B"/>
    <w:rsid w:val="6F3A0975"/>
    <w:rsid w:val="6F94B44E"/>
    <w:rsid w:val="7098873F"/>
    <w:rsid w:val="715CE809"/>
    <w:rsid w:val="7218D25E"/>
    <w:rsid w:val="72F03F96"/>
    <w:rsid w:val="739A4E30"/>
    <w:rsid w:val="742105C6"/>
    <w:rsid w:val="74A31226"/>
    <w:rsid w:val="74FE723C"/>
    <w:rsid w:val="75339D96"/>
    <w:rsid w:val="76570ADE"/>
    <w:rsid w:val="77029545"/>
    <w:rsid w:val="7705221C"/>
    <w:rsid w:val="7715FB2F"/>
    <w:rsid w:val="781EBE5F"/>
    <w:rsid w:val="78F8368D"/>
    <w:rsid w:val="791FC188"/>
    <w:rsid w:val="7969C0A2"/>
    <w:rsid w:val="7ADB4DA2"/>
    <w:rsid w:val="7C1265CC"/>
    <w:rsid w:val="7C61E116"/>
    <w:rsid w:val="7D8815ED"/>
    <w:rsid w:val="7EF5C1CF"/>
    <w:rsid w:val="7F6151EE"/>
    <w:rsid w:val="7FFA01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1E5BF449"/>
  <w15:chartTrackingRefBased/>
  <w15:docId w15:val="{6CDD10E8-F7EF-4D8E-93B8-65263699B7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 w:qFormat="1"/>
    <w:lsdException w:name="List Bullet 3" w:semiHidden="1" w:unhideWhenUsed="1" w:qFormat="1"/>
    <w:lsdException w:name="List Bullet 4" w:semiHidden="1" w:unhideWhenUsed="1" w:qFormat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C3976"/>
    <w:pPr>
      <w:spacing w:before="120" w:after="120" w:line="276" w:lineRule="auto"/>
    </w:pPr>
    <w:rPr>
      <w:rFonts w:ascii="Arial" w:hAnsi="Arial"/>
      <w:color w:val="58595B" w:themeColor="text1"/>
    </w:rPr>
  </w:style>
  <w:style w:type="paragraph" w:styleId="Heading1">
    <w:name w:val="heading 1"/>
    <w:basedOn w:val="Normal"/>
    <w:next w:val="Normal"/>
    <w:link w:val="Heading1Char"/>
    <w:uiPriority w:val="9"/>
    <w:qFormat/>
    <w:rsid w:val="004A540B"/>
    <w:pPr>
      <w:keepNext/>
      <w:keepLines/>
      <w:outlineLvl w:val="0"/>
    </w:pPr>
    <w:rPr>
      <w:rFonts w:ascii="Arial Narrow" w:eastAsiaTheme="majorEastAsia" w:hAnsi="Arial Narrow" w:cstheme="majorHAnsi"/>
      <w:b/>
      <w:bCs/>
      <w:caps/>
      <w:color w:val="2D5078" w:themeColor="text2"/>
      <w:sz w:val="32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A540B"/>
    <w:pPr>
      <w:keepLines/>
      <w:outlineLvl w:val="1"/>
    </w:pPr>
    <w:rPr>
      <w:rFonts w:eastAsiaTheme="majorEastAsia" w:cstheme="minorHAnsi"/>
      <w:b/>
      <w:bCs/>
      <w:color w:val="2D5078" w:themeColor="text2"/>
      <w:sz w:val="26"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rsid w:val="00627A21"/>
    <w:pPr>
      <w:keepLines/>
      <w:spacing w:before="200" w:after="0"/>
      <w:outlineLvl w:val="2"/>
    </w:pPr>
    <w:rPr>
      <w:rFonts w:eastAsiaTheme="majorEastAsia" w:cs="Calibri Light"/>
      <w:b/>
      <w:bCs/>
      <w:color w:val="68696B" w:themeColor="text1" w:themeTint="E6"/>
      <w:sz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59731D"/>
    <w:pPr>
      <w:keepLines/>
      <w:shd w:val="clear" w:color="auto" w:fill="B1B3B6" w:themeFill="background2"/>
      <w:spacing w:before="200" w:after="0"/>
      <w:outlineLvl w:val="3"/>
    </w:pPr>
    <w:rPr>
      <w:rFonts w:eastAsiaTheme="majorEastAsia" w:cstheme="majorBidi"/>
      <w:b/>
      <w:bCs/>
      <w:iCs/>
      <w:caps/>
      <w:color w:val="2D5078" w:themeColor="text2"/>
    </w:rPr>
  </w:style>
  <w:style w:type="paragraph" w:styleId="Heading5">
    <w:name w:val="heading 5"/>
    <w:basedOn w:val="Normal"/>
    <w:next w:val="Normal"/>
    <w:link w:val="Heading5Char"/>
    <w:uiPriority w:val="9"/>
    <w:unhideWhenUsed/>
    <w:rsid w:val="0059731D"/>
    <w:pPr>
      <w:keepLines/>
      <w:spacing w:before="200" w:after="0"/>
      <w:outlineLvl w:val="4"/>
    </w:pPr>
    <w:rPr>
      <w:rFonts w:eastAsiaTheme="majorEastAsia" w:cstheme="majorBidi"/>
      <w:color w:val="68696B" w:themeColor="text1" w:themeTint="E6"/>
    </w:rPr>
  </w:style>
  <w:style w:type="paragraph" w:styleId="Heading6">
    <w:name w:val="heading 6"/>
    <w:basedOn w:val="Normal"/>
    <w:next w:val="Normal"/>
    <w:link w:val="Heading6Char"/>
    <w:uiPriority w:val="9"/>
    <w:unhideWhenUsed/>
    <w:rsid w:val="00D1512F"/>
    <w:pPr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024731" w:themeColor="accent1"/>
    </w:rPr>
  </w:style>
  <w:style w:type="paragraph" w:styleId="Heading7">
    <w:name w:val="heading 7"/>
    <w:basedOn w:val="Normal"/>
    <w:next w:val="Normal"/>
    <w:link w:val="Heading7Char"/>
    <w:uiPriority w:val="9"/>
    <w:unhideWhenUsed/>
    <w:rsid w:val="00D1512F"/>
    <w:pPr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57595C" w:themeColor="background2" w:themeShade="80"/>
    </w:rPr>
  </w:style>
  <w:style w:type="paragraph" w:styleId="Heading8">
    <w:name w:val="heading 8"/>
    <w:basedOn w:val="Normal"/>
    <w:next w:val="Normal"/>
    <w:link w:val="Heading8Char"/>
    <w:uiPriority w:val="9"/>
    <w:unhideWhenUsed/>
    <w:rsid w:val="00D1512F"/>
    <w:pPr>
      <w:keepLines/>
      <w:spacing w:before="200" w:after="0"/>
      <w:outlineLvl w:val="7"/>
    </w:pPr>
    <w:rPr>
      <w:rFonts w:asciiTheme="majorHAnsi" w:eastAsiaTheme="majorEastAsia" w:hAnsiTheme="majorHAnsi" w:cstheme="majorBidi"/>
      <w:color w:val="57595C" w:themeColor="background2" w:themeShade="80"/>
      <w:szCs w:val="20"/>
    </w:rPr>
  </w:style>
  <w:style w:type="paragraph" w:styleId="Heading9">
    <w:name w:val="heading 9"/>
    <w:basedOn w:val="Normal"/>
    <w:next w:val="Normal"/>
    <w:link w:val="Heading9Char"/>
    <w:uiPriority w:val="9"/>
    <w:unhideWhenUsed/>
    <w:rsid w:val="00D1512F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A2D7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A2D74"/>
  </w:style>
  <w:style w:type="paragraph" w:styleId="Footer">
    <w:name w:val="footer"/>
    <w:basedOn w:val="Normal"/>
    <w:link w:val="FooterChar"/>
    <w:uiPriority w:val="99"/>
    <w:unhideWhenUsed/>
    <w:rsid w:val="002E385F"/>
    <w:pPr>
      <w:tabs>
        <w:tab w:val="center" w:pos="4680"/>
        <w:tab w:val="right" w:pos="9360"/>
      </w:tabs>
      <w:spacing w:before="360" w:after="0" w:line="240" w:lineRule="auto"/>
      <w:jc w:val="center"/>
    </w:pPr>
  </w:style>
  <w:style w:type="character" w:customStyle="1" w:styleId="FooterChar">
    <w:name w:val="Footer Char"/>
    <w:basedOn w:val="DefaultParagraphFont"/>
    <w:link w:val="Footer"/>
    <w:uiPriority w:val="99"/>
    <w:rsid w:val="002E385F"/>
    <w:rPr>
      <w:sz w:val="20"/>
    </w:rPr>
  </w:style>
  <w:style w:type="character" w:customStyle="1" w:styleId="Heading1Char">
    <w:name w:val="Heading 1 Char"/>
    <w:basedOn w:val="DefaultParagraphFont"/>
    <w:link w:val="Heading1"/>
    <w:uiPriority w:val="9"/>
    <w:rsid w:val="004A540B"/>
    <w:rPr>
      <w:rFonts w:ascii="Arial Narrow" w:eastAsiaTheme="majorEastAsia" w:hAnsi="Arial Narrow" w:cstheme="majorHAnsi"/>
      <w:b/>
      <w:bCs/>
      <w:caps/>
      <w:color w:val="2D5078" w:themeColor="text2"/>
      <w:sz w:val="32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4A540B"/>
    <w:rPr>
      <w:rFonts w:ascii="Arial" w:eastAsiaTheme="majorEastAsia" w:hAnsi="Arial" w:cstheme="minorHAnsi"/>
      <w:b/>
      <w:bCs/>
      <w:color w:val="2D5078" w:themeColor="text2"/>
      <w:sz w:val="26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627A21"/>
    <w:rPr>
      <w:rFonts w:ascii="Arial" w:eastAsiaTheme="majorEastAsia" w:hAnsi="Arial" w:cs="Calibri Light"/>
      <w:b/>
      <w:bCs/>
      <w:color w:val="68696B" w:themeColor="text1" w:themeTint="E6"/>
      <w:sz w:val="26"/>
    </w:rPr>
  </w:style>
  <w:style w:type="character" w:customStyle="1" w:styleId="Heading4Char">
    <w:name w:val="Heading 4 Char"/>
    <w:basedOn w:val="DefaultParagraphFont"/>
    <w:link w:val="Heading4"/>
    <w:uiPriority w:val="9"/>
    <w:rsid w:val="0059731D"/>
    <w:rPr>
      <w:rFonts w:ascii="Arial" w:eastAsiaTheme="majorEastAsia" w:hAnsi="Arial" w:cstheme="majorBidi"/>
      <w:b/>
      <w:bCs/>
      <w:iCs/>
      <w:caps/>
      <w:color w:val="2D5078" w:themeColor="text2"/>
      <w:shd w:val="clear" w:color="auto" w:fill="B1B3B6" w:themeFill="background2"/>
    </w:rPr>
  </w:style>
  <w:style w:type="character" w:customStyle="1" w:styleId="Heading5Char">
    <w:name w:val="Heading 5 Char"/>
    <w:basedOn w:val="DefaultParagraphFont"/>
    <w:link w:val="Heading5"/>
    <w:uiPriority w:val="9"/>
    <w:rsid w:val="0059731D"/>
    <w:rPr>
      <w:rFonts w:ascii="Arial" w:eastAsiaTheme="majorEastAsia" w:hAnsi="Arial" w:cstheme="majorBidi"/>
      <w:color w:val="68696B" w:themeColor="text1" w:themeTint="E6"/>
    </w:rPr>
  </w:style>
  <w:style w:type="character" w:customStyle="1" w:styleId="Heading6Char">
    <w:name w:val="Heading 6 Char"/>
    <w:basedOn w:val="DefaultParagraphFont"/>
    <w:link w:val="Heading6"/>
    <w:uiPriority w:val="9"/>
    <w:rsid w:val="00D1512F"/>
    <w:rPr>
      <w:rFonts w:asciiTheme="majorHAnsi" w:eastAsiaTheme="majorEastAsia" w:hAnsiTheme="majorHAnsi" w:cstheme="majorBidi"/>
      <w:i/>
      <w:iCs/>
      <w:color w:val="024731" w:themeColor="accent1"/>
      <w:sz w:val="20"/>
    </w:rPr>
  </w:style>
  <w:style w:type="character" w:customStyle="1" w:styleId="Heading7Char">
    <w:name w:val="Heading 7 Char"/>
    <w:basedOn w:val="DefaultParagraphFont"/>
    <w:link w:val="Heading7"/>
    <w:uiPriority w:val="9"/>
    <w:rsid w:val="00D1512F"/>
    <w:rPr>
      <w:rFonts w:asciiTheme="majorHAnsi" w:eastAsiaTheme="majorEastAsia" w:hAnsiTheme="majorHAnsi" w:cstheme="majorBidi"/>
      <w:i/>
      <w:iCs/>
      <w:color w:val="57595C" w:themeColor="background2" w:themeShade="80"/>
      <w:sz w:val="20"/>
    </w:rPr>
  </w:style>
  <w:style w:type="character" w:customStyle="1" w:styleId="Heading8Char">
    <w:name w:val="Heading 8 Char"/>
    <w:basedOn w:val="DefaultParagraphFont"/>
    <w:link w:val="Heading8"/>
    <w:uiPriority w:val="9"/>
    <w:rsid w:val="00D1512F"/>
    <w:rPr>
      <w:rFonts w:asciiTheme="majorHAnsi" w:eastAsiaTheme="majorEastAsia" w:hAnsiTheme="majorHAnsi" w:cstheme="majorBidi"/>
      <w:color w:val="57595C" w:themeColor="background2" w:themeShade="80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D1512F"/>
    <w:rPr>
      <w:rFonts w:asciiTheme="majorHAnsi" w:eastAsiaTheme="majorEastAsia" w:hAnsiTheme="majorHAnsi" w:cstheme="majorBidi"/>
      <w:i/>
      <w:iCs/>
      <w:sz w:val="20"/>
      <w:szCs w:val="20"/>
    </w:rPr>
  </w:style>
  <w:style w:type="paragraph" w:styleId="ListBullet">
    <w:name w:val="List Bullet"/>
    <w:basedOn w:val="Normal"/>
    <w:uiPriority w:val="99"/>
    <w:unhideWhenUsed/>
    <w:qFormat/>
    <w:rsid w:val="00B07D04"/>
    <w:pPr>
      <w:numPr>
        <w:numId w:val="5"/>
      </w:numPr>
      <w:spacing w:before="0" w:after="0"/>
    </w:pPr>
  </w:style>
  <w:style w:type="paragraph" w:styleId="ListBullet2">
    <w:name w:val="List Bullet 2"/>
    <w:basedOn w:val="ListBullet"/>
    <w:uiPriority w:val="99"/>
    <w:unhideWhenUsed/>
    <w:qFormat/>
    <w:rsid w:val="00B07D04"/>
    <w:pPr>
      <w:numPr>
        <w:ilvl w:val="1"/>
      </w:numPr>
    </w:pPr>
  </w:style>
  <w:style w:type="paragraph" w:styleId="ListBullet3">
    <w:name w:val="List Bullet 3"/>
    <w:basedOn w:val="Normal"/>
    <w:uiPriority w:val="99"/>
    <w:unhideWhenUsed/>
    <w:qFormat/>
    <w:rsid w:val="00B07D04"/>
    <w:pPr>
      <w:numPr>
        <w:ilvl w:val="2"/>
        <w:numId w:val="5"/>
      </w:numPr>
      <w:spacing w:before="0" w:after="0"/>
    </w:pPr>
  </w:style>
  <w:style w:type="paragraph" w:styleId="ListBullet4">
    <w:name w:val="List Bullet 4"/>
    <w:basedOn w:val="Normal"/>
    <w:uiPriority w:val="99"/>
    <w:unhideWhenUsed/>
    <w:qFormat/>
    <w:rsid w:val="00B07D04"/>
    <w:pPr>
      <w:numPr>
        <w:ilvl w:val="3"/>
        <w:numId w:val="5"/>
      </w:numPr>
      <w:spacing w:before="0" w:after="0"/>
    </w:pPr>
  </w:style>
  <w:style w:type="character" w:styleId="Strong">
    <w:name w:val="Strong"/>
    <w:basedOn w:val="DefaultParagraphFont"/>
    <w:uiPriority w:val="22"/>
    <w:rsid w:val="00D1512F"/>
    <w:rPr>
      <w:b/>
      <w:bCs/>
      <w:color w:val="424244" w:themeColor="text1" w:themeShade="BF"/>
    </w:rPr>
  </w:style>
  <w:style w:type="character" w:styleId="Emphasis">
    <w:name w:val="Emphasis"/>
    <w:basedOn w:val="DefaultParagraphFont"/>
    <w:uiPriority w:val="20"/>
    <w:rsid w:val="00D1512F"/>
    <w:rPr>
      <w:i/>
      <w:iCs/>
      <w:color w:val="57595C" w:themeColor="background2" w:themeShade="80"/>
    </w:rPr>
  </w:style>
  <w:style w:type="character" w:styleId="IntenseEmphasis">
    <w:name w:val="Intense Emphasis"/>
    <w:basedOn w:val="DefaultParagraphFont"/>
    <w:uiPriority w:val="21"/>
    <w:rsid w:val="00D1512F"/>
    <w:rPr>
      <w:b/>
      <w:bCs/>
      <w:i/>
      <w:iCs/>
      <w:color w:val="024731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D96A8E"/>
    <w:pPr>
      <w:spacing w:before="1560" w:line="240" w:lineRule="auto"/>
    </w:pPr>
    <w:rPr>
      <w:rFonts w:eastAsiaTheme="majorEastAsia" w:cstheme="majorBidi"/>
      <w:b/>
      <w:caps/>
      <w:color w:val="2D5078" w:themeColor="text2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96A8E"/>
    <w:rPr>
      <w:rFonts w:ascii="Arial" w:eastAsiaTheme="majorEastAsia" w:hAnsi="Arial" w:cstheme="majorBidi"/>
      <w:b/>
      <w:caps/>
      <w:color w:val="2D5078" w:themeColor="text2"/>
      <w:spacing w:val="-10"/>
      <w:kern w:val="28"/>
      <w:sz w:val="56"/>
      <w:szCs w:val="56"/>
    </w:rPr>
  </w:style>
  <w:style w:type="paragraph" w:styleId="NoSpacing">
    <w:name w:val="No Spacing"/>
    <w:link w:val="NoSpacingChar"/>
    <w:uiPriority w:val="1"/>
    <w:qFormat/>
    <w:rsid w:val="00C611DD"/>
    <w:pPr>
      <w:spacing w:after="0" w:line="276" w:lineRule="auto"/>
    </w:pPr>
    <w:rPr>
      <w:rFonts w:ascii="Arial" w:hAnsi="Arial"/>
      <w:snapToGrid w:val="0"/>
      <w:color w:val="58595B" w:themeColor="text1"/>
    </w:rPr>
  </w:style>
  <w:style w:type="paragraph" w:styleId="NormalWeb">
    <w:name w:val="Normal (Web)"/>
    <w:basedOn w:val="Normal"/>
    <w:uiPriority w:val="99"/>
    <w:semiHidden/>
    <w:unhideWhenUsed/>
    <w:rsid w:val="00A90AC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A90AC2"/>
    <w:rPr>
      <w:color w:val="0000FF"/>
      <w:u w:val="single"/>
    </w:rPr>
  </w:style>
  <w:style w:type="paragraph" w:styleId="Subtitle">
    <w:name w:val="Subtitle"/>
    <w:basedOn w:val="Normal"/>
    <w:next w:val="Normal"/>
    <w:link w:val="SubtitleChar"/>
    <w:uiPriority w:val="11"/>
    <w:qFormat/>
    <w:rsid w:val="00FE1318"/>
    <w:pPr>
      <w:numPr>
        <w:ilvl w:val="1"/>
      </w:numPr>
      <w:spacing w:after="240"/>
    </w:pPr>
    <w:rPr>
      <w:rFonts w:ascii="Arial Narrow" w:eastAsiaTheme="minorEastAsia" w:hAnsi="Arial Narrow" w:cs="Arial"/>
      <w:b/>
      <w:bCs/>
      <w:caps/>
      <w:color w:val="2D5078" w:themeColor="text2"/>
      <w:sz w:val="32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FE1318"/>
    <w:rPr>
      <w:rFonts w:ascii="Arial Narrow" w:eastAsiaTheme="minorEastAsia" w:hAnsi="Arial Narrow" w:cs="Arial"/>
      <w:b/>
      <w:bCs/>
      <w:caps/>
      <w:color w:val="2D5078" w:themeColor="text2"/>
      <w:sz w:val="32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76A0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76A09"/>
    <w:rPr>
      <w:rFonts w:ascii="Segoe UI" w:hAnsi="Segoe UI" w:cs="Segoe UI"/>
      <w:color w:val="808285" w:themeColor="text1" w:themeTint="BF"/>
      <w:sz w:val="18"/>
      <w:szCs w:val="18"/>
    </w:rPr>
  </w:style>
  <w:style w:type="character" w:customStyle="1" w:styleId="NoSpacingChar">
    <w:name w:val="No Spacing Char"/>
    <w:basedOn w:val="DefaultParagraphFont"/>
    <w:link w:val="NoSpacing"/>
    <w:uiPriority w:val="1"/>
    <w:rsid w:val="00C611DD"/>
    <w:rPr>
      <w:rFonts w:ascii="Arial" w:hAnsi="Arial"/>
      <w:snapToGrid w:val="0"/>
      <w:color w:val="58595B" w:themeColor="text1"/>
    </w:rPr>
  </w:style>
  <w:style w:type="paragraph" w:styleId="ListParagraph">
    <w:name w:val="List Paragraph"/>
    <w:basedOn w:val="Normal"/>
    <w:link w:val="ListParagraphChar"/>
    <w:uiPriority w:val="34"/>
    <w:qFormat/>
    <w:rsid w:val="00C611DD"/>
    <w:pPr>
      <w:numPr>
        <w:numId w:val="10"/>
      </w:numPr>
      <w:spacing w:before="200" w:after="0"/>
    </w:pPr>
    <w:rPr>
      <w:rFonts w:cs="Arial"/>
    </w:rPr>
  </w:style>
  <w:style w:type="paragraph" w:styleId="List3">
    <w:name w:val="List 3"/>
    <w:basedOn w:val="Normal"/>
    <w:uiPriority w:val="99"/>
    <w:unhideWhenUsed/>
    <w:rsid w:val="00C611DD"/>
    <w:pPr>
      <w:numPr>
        <w:ilvl w:val="1"/>
        <w:numId w:val="10"/>
      </w:numPr>
      <w:spacing w:before="0" w:after="0" w:line="240" w:lineRule="auto"/>
      <w:contextualSpacing/>
    </w:pPr>
    <w:rPr>
      <w:rFonts w:cs="Arial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C611DD"/>
    <w:rPr>
      <w:rFonts w:ascii="Arial" w:hAnsi="Arial" w:cs="Arial"/>
      <w:color w:val="58595B" w:themeColor="text1"/>
    </w:rPr>
  </w:style>
  <w:style w:type="character" w:styleId="CommentReference">
    <w:name w:val="annotation reference"/>
    <w:basedOn w:val="DefaultParagraphFont"/>
    <w:uiPriority w:val="99"/>
    <w:semiHidden/>
    <w:unhideWhenUsed/>
    <w:rsid w:val="0010630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0630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06300"/>
    <w:rPr>
      <w:rFonts w:ascii="Arial" w:hAnsi="Arial"/>
      <w:color w:val="58595B" w:themeColor="text1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0630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06300"/>
    <w:rPr>
      <w:rFonts w:ascii="Arial" w:hAnsi="Arial"/>
      <w:b/>
      <w:bCs/>
      <w:color w:val="58595B" w:themeColor="text1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05625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432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439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795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574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526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webSettings" Target="webSettings.xml"/><Relationship Id="rId19" Type="http://schemas.openxmlformats.org/officeDocument/2006/relationships/fontTable" Target="fontTable.xml"/><Relationship Id="R12fb1666a172405d" Type="http://schemas.microsoft.com/office/2018/08/relationships/commentsExtensible" Target="commentsExtensible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Riverview EPE">
      <a:dk1>
        <a:srgbClr val="58595B"/>
      </a:dk1>
      <a:lt1>
        <a:sysClr val="window" lastClr="FFFFFF"/>
      </a:lt1>
      <a:dk2>
        <a:srgbClr val="2D5078"/>
      </a:dk2>
      <a:lt2>
        <a:srgbClr val="B1B3B6"/>
      </a:lt2>
      <a:accent1>
        <a:srgbClr val="024731"/>
      </a:accent1>
      <a:accent2>
        <a:srgbClr val="009BBB"/>
      </a:accent2>
      <a:accent3>
        <a:srgbClr val="BD4F19"/>
      </a:accent3>
      <a:accent4>
        <a:srgbClr val="84BD00"/>
      </a:accent4>
      <a:accent5>
        <a:srgbClr val="2D5078"/>
      </a:accent5>
      <a:accent6>
        <a:srgbClr val="3B3B3B"/>
      </a:accent6>
      <a:hlink>
        <a:srgbClr val="009BBB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AE29704B3FF224B873322DCD2A0DF5C" ma:contentTypeVersion="11" ma:contentTypeDescription="Create a new document." ma:contentTypeScope="" ma:versionID="ab6e94b92aacebe0bc2cd29b7c23d9a8">
  <xsd:schema xmlns:xsd="http://www.w3.org/2001/XMLSchema" xmlns:xs="http://www.w3.org/2001/XMLSchema" xmlns:p="http://schemas.microsoft.com/office/2006/metadata/properties" xmlns:ns2="c18e8617-fc0f-4dda-a87a-c0ec120ddf92" xmlns:ns3="9367b694-73ef-4fff-8c7a-18f1fa6dd3a2" xmlns:ns4="ae1b7195-7c70-4bbe-b226-27f9dccf1396" targetNamespace="http://schemas.microsoft.com/office/2006/metadata/properties" ma:root="true" ma:fieldsID="f06803512e1941afc32d9270f1acac9e" ns2:_="" ns3:_="" ns4:_="">
    <xsd:import namespace="c18e8617-fc0f-4dda-a87a-c0ec120ddf92"/>
    <xsd:import namespace="9367b694-73ef-4fff-8c7a-18f1fa6dd3a2"/>
    <xsd:import namespace="ae1b7195-7c70-4bbe-b226-27f9dccf1396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4:SharedWithUsers" minOccurs="0"/>
                <xsd:element ref="ns4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18e8617-fc0f-4dda-a87a-c0ec120ddf92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367b694-73ef-4fff-8c7a-18f1fa6dd3a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e1b7195-7c70-4bbe-b226-27f9dccf1396" elementFormDefault="qualified">
    <xsd:import namespace="http://schemas.microsoft.com/office/2006/documentManagement/types"/>
    <xsd:import namespace="http://schemas.microsoft.com/office/infopath/2007/PartnerControls"/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SharedContentType xmlns="Microsoft.SharePoint.Taxonomy.ContentTypeSync" SourceId="781a52b0-d0f4-44f0-98bb-0d102f5fd161" ContentTypeId="0x0101" PreviousValue="false"/>
</file>

<file path=customXml/item5.xml><?xml version="1.0" encoding="utf-8"?>
<?mso-contentType ?>
<spe:Receivers xmlns:spe="http://schemas.microsoft.com/sharepoint/events"/>
</file>

<file path=customXml/item6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61371AB-9934-4613-B40F-53665962A9D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7D120E7-A11D-4B6F-BC62-0311818649B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2D370F2F-D768-46AA-B46A-062AAF1F0BC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18e8617-fc0f-4dda-a87a-c0ec120ddf92"/>
    <ds:schemaRef ds:uri="9367b694-73ef-4fff-8c7a-18f1fa6dd3a2"/>
    <ds:schemaRef ds:uri="ae1b7195-7c70-4bbe-b226-27f9dccf13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A643D78-7D31-4BC3-9A99-B3B03547B946}">
  <ds:schemaRefs>
    <ds:schemaRef ds:uri="Microsoft.SharePoint.Taxonomy.ContentTypeSync"/>
  </ds:schemaRefs>
</ds:datastoreItem>
</file>

<file path=customXml/itemProps5.xml><?xml version="1.0" encoding="utf-8"?>
<ds:datastoreItem xmlns:ds="http://schemas.openxmlformats.org/officeDocument/2006/customXml" ds:itemID="{EA26CE55-78BA-4864-A66C-0A68B42A4C9E}">
  <ds:schemaRefs>
    <ds:schemaRef ds:uri="http://schemas.microsoft.com/sharepoint/events"/>
  </ds:schemaRefs>
</ds:datastoreItem>
</file>

<file path=customXml/itemProps6.xml><?xml version="1.0" encoding="utf-8"?>
<ds:datastoreItem xmlns:ds="http://schemas.openxmlformats.org/officeDocument/2006/customXml" ds:itemID="{804A71E5-59D9-4DBB-BADF-462D588F53E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26</Words>
  <Characters>724</Characters>
  <Application>Microsoft Office Word</Application>
  <DocSecurity>0</DocSecurity>
  <Lines>6</Lines>
  <Paragraphs>1</Paragraphs>
  <ScaleCrop>false</ScaleCrop>
  <Company/>
  <LinksUpToDate>false</LinksUpToDate>
  <CharactersWithSpaces>8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abs, Jessica</dc:creator>
  <cp:keywords/>
  <dc:description/>
  <cp:lastModifiedBy>Roggenbuck, Kevin</cp:lastModifiedBy>
  <cp:revision>3</cp:revision>
  <dcterms:created xsi:type="dcterms:W3CDTF">2021-05-11T19:17:00Z</dcterms:created>
  <dcterms:modified xsi:type="dcterms:W3CDTF">2021-05-11T19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AE29704B3FF224B873322DCD2A0DF5C</vt:lpwstr>
  </property>
</Properties>
</file>